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DE7F45" w:rsidRDefault="00FA5142" w:rsidP="00704BDF">
      <w:pPr>
        <w:pStyle w:val="CETAuthors"/>
        <w:tabs>
          <w:tab w:val="clear" w:pos="7100"/>
          <w:tab w:val="right" w:pos="9070"/>
        </w:tabs>
        <w:rPr>
          <w:noProof w:val="0"/>
          <w:lang w:val="en-US"/>
        </w:rPr>
        <w:sectPr w:rsidR="000A03B2" w:rsidRPr="00DE7F45" w:rsidSect="00704BD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  <w:r w:rsidRPr="00DE7F45">
        <w:rPr>
          <w:noProof w:val="0"/>
          <w:lang w:val="en-US"/>
        </w:rPr>
        <w:tab/>
      </w:r>
    </w:p>
    <w:p w:rsidR="00704BDF" w:rsidRPr="00DE7F45" w:rsidRDefault="002C726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7F45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Pr="00DE7F45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DE7F4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rossover in electrochemical CO</w:t>
      </w:r>
      <w:r w:rsidRPr="00DE7F45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DE7F4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duction cells </w:t>
      </w:r>
      <w:r w:rsidR="00FB0AB0" w:rsidRPr="00DE7F45">
        <w:rPr>
          <w:rFonts w:asciiTheme="minorHAnsi" w:eastAsia="MS PGothic" w:hAnsiTheme="minorHAnsi"/>
          <w:b/>
          <w:bCs/>
          <w:sz w:val="28"/>
          <w:szCs w:val="28"/>
          <w:lang w:val="en-US"/>
        </w:rPr>
        <w:t>suited for long-time operation at industrially relevant</w:t>
      </w:r>
      <w:r w:rsidR="00B967AA" w:rsidRPr="00DE7F4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perating</w:t>
      </w:r>
      <w:r w:rsidR="00FB0AB0" w:rsidRPr="00DE7F4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nditions</w:t>
      </w:r>
    </w:p>
    <w:p w:rsidR="00DE0019" w:rsidRPr="00DE7F45" w:rsidRDefault="00066DE0" w:rsidP="00BB5911">
      <w:pPr>
        <w:snapToGrid w:val="0"/>
        <w:spacing w:after="120" w:line="240" w:lineRule="auto"/>
        <w:jc w:val="center"/>
        <w:rPr>
          <w:rFonts w:eastAsia="SimSun"/>
          <w:color w:val="000000"/>
          <w:lang w:val="en-US" w:eastAsia="zh-CN"/>
        </w:rPr>
      </w:pPr>
      <w:r w:rsidRPr="00DE7F4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David Reinisch</w:t>
      </w:r>
      <w:r w:rsidR="00704BDF" w:rsidRPr="00DE7F4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istian Reller</w:t>
      </w:r>
      <w:r w:rsidR="00BB5911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ernhard Schmid</w:t>
      </w:r>
      <w:r w:rsidR="00FA5142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Nemanja Martic</w:t>
      </w:r>
      <w:r w:rsidR="00BB5911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alf Krause</w:t>
      </w:r>
      <w:r w:rsidR="00BB5911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Karl Mayrhofer</w:t>
      </w:r>
      <w:r w:rsidR="00FA5142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DE7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Günter Schmid</w:t>
      </w:r>
      <w:r w:rsidR="00BB5911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BB303B" w:rsidRPr="00DE7F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</w:p>
    <w:p w:rsidR="00704BDF" w:rsidRPr="00DE7F45" w:rsidRDefault="00704BDF" w:rsidP="00FA5142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Siemens AG, Günter-</w:t>
      </w:r>
      <w:proofErr w:type="spellStart"/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Scharowsky</w:t>
      </w:r>
      <w:proofErr w:type="spellEnd"/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-</w:t>
      </w:r>
      <w:proofErr w:type="spellStart"/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Straße</w:t>
      </w:r>
      <w:proofErr w:type="spellEnd"/>
      <w:r w:rsidR="000E6568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1</w:t>
      </w:r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, </w:t>
      </w:r>
      <w:r w:rsidR="00FA5142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91058 </w:t>
      </w:r>
      <w:r w:rsidR="000E6568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Erlangen, </w:t>
      </w:r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Germany</w:t>
      </w:r>
      <w:r w:rsidR="004C5D19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;</w:t>
      </w:r>
      <w:r w:rsidR="00FA5142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2 Friedrich-Alexander University Erlangen-</w:t>
      </w:r>
      <w:proofErr w:type="spellStart"/>
      <w:r w:rsidR="00FA5142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Nürnberg</w:t>
      </w:r>
      <w:proofErr w:type="spellEnd"/>
      <w:r w:rsidR="00FA5142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, Department of Chemistry and Pharmacy</w:t>
      </w:r>
      <w:r w:rsidR="00FA5142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 xml:space="preserve">, </w:t>
      </w:r>
      <w:proofErr w:type="spellStart"/>
      <w:r w:rsidR="00FA5142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>Egerlandstr</w:t>
      </w:r>
      <w:proofErr w:type="spellEnd"/>
      <w:r w:rsidR="00FA5142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>. 1, 91058 Erlangen, Germany;</w:t>
      </w:r>
      <w:r w:rsidR="00E602BB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br/>
      </w:r>
      <w:r w:rsidR="00FA5142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3</w:t>
      </w:r>
      <w:r w:rsidR="004C5D19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  <w:r w:rsidR="004C5D19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>Helmholtz Institute Erlangen-</w:t>
      </w:r>
      <w:proofErr w:type="spellStart"/>
      <w:r w:rsidR="004C5D19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>Nürnberg</w:t>
      </w:r>
      <w:proofErr w:type="spellEnd"/>
      <w:r w:rsidR="004C5D19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 xml:space="preserve"> for Renewable Energy, </w:t>
      </w:r>
      <w:proofErr w:type="spellStart"/>
      <w:r w:rsidR="004C5D19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>Egerlandstr</w:t>
      </w:r>
      <w:proofErr w:type="spellEnd"/>
      <w:r w:rsidR="004C5D19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 xml:space="preserve">. 3, </w:t>
      </w:r>
      <w:r w:rsidR="00FA5142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 xml:space="preserve">91058 </w:t>
      </w:r>
      <w:r w:rsidR="004C5D19" w:rsidRPr="00DE7F45">
        <w:rPr>
          <w:rStyle w:val="value"/>
          <w:rFonts w:asciiTheme="minorHAnsi" w:hAnsiTheme="minorHAnsi" w:cstheme="minorHAnsi"/>
          <w:i/>
          <w:sz w:val="20"/>
          <w:lang w:val="en-US"/>
        </w:rPr>
        <w:t>Erlangen, Germany</w:t>
      </w:r>
      <w:r w:rsidR="00854B74" w:rsidRPr="00DE7F4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</w:p>
    <w:p w:rsidR="00BB303B" w:rsidRPr="00DE7F45" w:rsidRDefault="00BB303B" w:rsidP="00BB303B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7F4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7F4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 guenter.schmid@siemens.com</w:t>
      </w:r>
    </w:p>
    <w:p w:rsidR="00BB303B" w:rsidRPr="00DE7F45" w:rsidRDefault="00BB303B" w:rsidP="00FA5846">
      <w:pPr>
        <w:snapToGrid w:val="0"/>
        <w:spacing w:after="12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</w:pPr>
    </w:p>
    <w:p w:rsidR="00704BDF" w:rsidRPr="00DE7F4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DE7F45">
        <w:rPr>
          <w:rFonts w:asciiTheme="minorHAnsi" w:hAnsiTheme="minorHAnsi"/>
          <w:b/>
        </w:rPr>
        <w:t>Highlights</w:t>
      </w:r>
    </w:p>
    <w:p w:rsidR="00704BDF" w:rsidRPr="00DE7F45" w:rsidRDefault="00D81F4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E7F45">
        <w:rPr>
          <w:rFonts w:asciiTheme="minorHAnsi" w:hAnsiTheme="minorHAnsi"/>
        </w:rPr>
        <w:t>Electrochemical CO</w:t>
      </w:r>
      <w:r w:rsidR="00BB5911" w:rsidRPr="00DE7F45">
        <w:rPr>
          <w:rFonts w:asciiTheme="minorHAnsi" w:hAnsiTheme="minorHAnsi"/>
          <w:vertAlign w:val="subscript"/>
        </w:rPr>
        <w:t>2</w:t>
      </w:r>
      <w:r w:rsidRPr="00DE7F45">
        <w:rPr>
          <w:rFonts w:asciiTheme="minorHAnsi" w:hAnsiTheme="minorHAnsi"/>
        </w:rPr>
        <w:t xml:space="preserve"> reduction at 300 mA/cm² at Faradaic Efficiencies &gt; </w:t>
      </w:r>
      <w:r w:rsidR="00BB5911" w:rsidRPr="00DE7F45">
        <w:rPr>
          <w:rFonts w:asciiTheme="minorHAnsi" w:hAnsiTheme="minorHAnsi"/>
        </w:rPr>
        <w:t>8</w:t>
      </w:r>
      <w:r w:rsidRPr="00DE7F45">
        <w:rPr>
          <w:rFonts w:asciiTheme="minorHAnsi" w:hAnsiTheme="minorHAnsi"/>
        </w:rPr>
        <w:t>0%</w:t>
      </w:r>
    </w:p>
    <w:p w:rsidR="00704BDF" w:rsidRPr="00DE7F45" w:rsidRDefault="00D81F4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E7F45">
        <w:rPr>
          <w:rFonts w:asciiTheme="minorHAnsi" w:hAnsiTheme="minorHAnsi"/>
        </w:rPr>
        <w:t>Stable operation for 7000+ hours</w:t>
      </w:r>
    </w:p>
    <w:p w:rsidR="00704BDF" w:rsidRPr="00DE7F45" w:rsidRDefault="00D81F47" w:rsidP="00D81F47">
      <w:pPr>
        <w:pStyle w:val="AbstractBody"/>
        <w:numPr>
          <w:ilvl w:val="0"/>
          <w:numId w:val="16"/>
        </w:numPr>
        <w:rPr>
          <w:rFonts w:eastAsia="SimSun"/>
          <w:bCs/>
          <w:i/>
          <w:iCs/>
          <w:lang w:eastAsia="zh-CN"/>
        </w:rPr>
      </w:pPr>
      <w:r w:rsidRPr="00DE7F45">
        <w:rPr>
          <w:rFonts w:asciiTheme="minorHAnsi" w:hAnsiTheme="minorHAnsi"/>
        </w:rPr>
        <w:t>Reduction of CO</w:t>
      </w:r>
      <w:r w:rsidRPr="00DE7F45">
        <w:rPr>
          <w:rFonts w:asciiTheme="minorHAnsi" w:hAnsiTheme="minorHAnsi"/>
          <w:vertAlign w:val="subscript"/>
        </w:rPr>
        <w:t>2</w:t>
      </w:r>
      <w:r w:rsidRPr="00DE7F45">
        <w:rPr>
          <w:rFonts w:asciiTheme="minorHAnsi" w:hAnsiTheme="minorHAnsi"/>
        </w:rPr>
        <w:t>-crossover by more than 9</w:t>
      </w:r>
      <w:r w:rsidR="00301835" w:rsidRPr="00DE7F45">
        <w:rPr>
          <w:rFonts w:asciiTheme="minorHAnsi" w:hAnsiTheme="minorHAnsi"/>
        </w:rPr>
        <w:t>5</w:t>
      </w:r>
      <w:r w:rsidRPr="00DE7F45">
        <w:rPr>
          <w:rFonts w:asciiTheme="minorHAnsi" w:hAnsiTheme="minorHAnsi"/>
        </w:rPr>
        <w:t>%</w:t>
      </w:r>
    </w:p>
    <w:p w:rsidR="00D81F47" w:rsidRPr="00DE7F45" w:rsidRDefault="00D81F47" w:rsidP="00D81F47">
      <w:pPr>
        <w:pStyle w:val="AbstractBody"/>
        <w:ind w:left="1440"/>
        <w:rPr>
          <w:rFonts w:eastAsia="SimSun"/>
          <w:bCs/>
          <w:i/>
          <w:iCs/>
          <w:lang w:eastAsia="zh-CN"/>
        </w:rPr>
      </w:pPr>
    </w:p>
    <w:p w:rsidR="00704BDF" w:rsidRPr="00DE7F45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DE7F4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D710D" w:rsidRPr="00DE7F45" w:rsidRDefault="001D710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lectrochemical 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tion allows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reate valuable products from “waste” CO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591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ing from industrial processes, 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heap, renewable energies. Among the different possible</w:t>
      </w:r>
      <w:r w:rsidR="0069489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sis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s, CO is the mos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promising for 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 application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near future 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, 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drawn a lot of interest. By now the technology has passed the fundamental catalytical research stage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ifferent setups have been reported that perform stable, at high faradaic efficiencies for over 1000 hours at industria</w:t>
      </w:r>
      <w:r w:rsidR="00946AB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946AB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evant current densities</w:t>
      </w:r>
      <w:r w:rsidR="008062EA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062EA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0183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keep up with the rapid industrial application plans [</w:t>
      </w:r>
      <w:r w:rsidR="00E602B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30183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, research 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hifting from catalyst design to</w:t>
      </w:r>
      <w:r w:rsidR="0030183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gineering the electrolysis </w:t>
      </w:r>
      <w:r w:rsidR="0069489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30183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E602B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30183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scaling of the </w:t>
      </w:r>
      <w:r w:rsidR="00E602B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ups</w:t>
      </w:r>
      <w:r w:rsidR="00997CF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7F45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DE7F45" w:rsidRDefault="001D710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lectrochemical experiments were performed in a commercially available flow cell. The different gas streams </w:t>
      </w:r>
      <w:r w:rsidR="00C45DF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quantified</w:t>
      </w:r>
      <w:r w:rsidR="00BB591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45DF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ir composition analyzed via gas chromatography. </w:t>
      </w:r>
    </w:p>
    <w:p w:rsidR="00C45DF5" w:rsidRPr="00DE7F45" w:rsidRDefault="00704BDF" w:rsidP="00997CF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97CF0" w:rsidRPr="00DE7F45" w:rsidRDefault="00997CF0" w:rsidP="00997CF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the stable systems publishe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, 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46AB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ed-electrolyte 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detailed in 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especially suited for rapid scaling and industrial application, since it does not 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 expensive ion-selective membranes and is not based on 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novel, research-level materials</w:t>
      </w:r>
      <w:r w:rsidR="00FB0AB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By improving the GDE and the overall system setup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B0AB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be operated stabl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FB0AB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 more than 8</w:t>
      </w:r>
      <w:r w:rsidR="00912B6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FB0AB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aradaic efficiency </w:t>
      </w:r>
      <w:r w:rsidR="00FB0AB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7000 hours at current densities of 300 mA/cm² 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)</w:t>
      </w:r>
      <w:r w:rsidR="00FB0AB0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7F45" w:rsidRDefault="002C726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 w:rsidRPr="00DE7F45">
        <w:rPr>
          <w:rFonts w:asciiTheme="minorHAnsi" w:hAnsiTheme="minorHAnsi"/>
          <w:lang w:val="en-US"/>
        </w:rPr>
        <w:lastRenderedPageBreak/>
        <w:drawing>
          <wp:inline distT="0" distB="0" distL="0" distR="0" wp14:anchorId="1416D618" wp14:editId="2A83EBB0">
            <wp:extent cx="4184294" cy="1761908"/>
            <wp:effectExtent l="0" t="0" r="0" b="0"/>
            <wp:docPr id="3" name="Bildplatzhalter 2">
              <a:extLst xmlns:a="http://schemas.openxmlformats.org/drawingml/2006/main">
                <a:ext uri="{FF2B5EF4-FFF2-40B4-BE49-F238E27FC236}">
                  <a16:creationId xmlns:a16="http://schemas.microsoft.com/office/drawing/2014/main" id="{09881B38-335C-438C-95B4-22238856845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platzhalter 2">
                      <a:extLst>
                        <a:ext uri="{FF2B5EF4-FFF2-40B4-BE49-F238E27FC236}">
                          <a16:creationId xmlns:a16="http://schemas.microsoft.com/office/drawing/2014/main" id="{09881B38-335C-438C-95B4-22238856845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4"/>
                    <a:srcRect l="-32792" r="-32792"/>
                    <a:stretch/>
                  </pic:blipFill>
                  <pic:spPr bwMode="auto">
                    <a:xfrm>
                      <a:off x="0" y="0"/>
                      <a:ext cx="4217265" cy="17757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0AB0" w:rsidRPr="00DE7F45" w:rsidRDefault="00704BDF" w:rsidP="004E391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7F45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7F45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7F45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7F45">
        <w:rPr>
          <w:rFonts w:asciiTheme="minorHAnsi" w:hAnsiTheme="minorHAnsi"/>
          <w:lang w:val="en-US"/>
        </w:rPr>
        <w:t xml:space="preserve"> </w:t>
      </w:r>
      <w:r w:rsidR="00066DE0" w:rsidRPr="00DE7F45">
        <w:rPr>
          <w:rFonts w:asciiTheme="minorHAnsi" w:eastAsia="MS PGothic" w:hAnsiTheme="minorHAnsi"/>
          <w:color w:val="000000"/>
          <w:szCs w:val="18"/>
          <w:lang w:val="en-US"/>
        </w:rPr>
        <w:t xml:space="preserve">Faradaic </w:t>
      </w:r>
      <w:r w:rsidR="0056429F" w:rsidRPr="00DE7F45">
        <w:rPr>
          <w:rFonts w:asciiTheme="minorHAnsi" w:eastAsia="MS PGothic" w:hAnsiTheme="minorHAnsi"/>
          <w:color w:val="000000"/>
          <w:szCs w:val="18"/>
          <w:lang w:val="en-US"/>
        </w:rPr>
        <w:t>e</w:t>
      </w:r>
      <w:r w:rsidR="00066DE0" w:rsidRPr="00DE7F45">
        <w:rPr>
          <w:rFonts w:asciiTheme="minorHAnsi" w:eastAsia="MS PGothic" w:hAnsiTheme="minorHAnsi"/>
          <w:color w:val="000000"/>
          <w:szCs w:val="18"/>
          <w:lang w:val="en-US"/>
        </w:rPr>
        <w:t xml:space="preserve">fficiencies of a </w:t>
      </w:r>
      <w:r w:rsidR="00BB5911" w:rsidRPr="00DE7F45">
        <w:rPr>
          <w:rFonts w:asciiTheme="minorHAnsi" w:eastAsia="MS PGothic" w:hAnsiTheme="minorHAnsi"/>
          <w:color w:val="000000"/>
          <w:szCs w:val="18"/>
          <w:lang w:val="en-US"/>
        </w:rPr>
        <w:t>CO</w:t>
      </w:r>
      <w:r w:rsidR="00BB5911" w:rsidRPr="00DE7F4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BB5911" w:rsidRPr="00DE7F45">
        <w:rPr>
          <w:rFonts w:asciiTheme="minorHAnsi" w:eastAsia="MS PGothic" w:hAnsiTheme="minorHAnsi"/>
          <w:color w:val="000000"/>
          <w:szCs w:val="18"/>
          <w:lang w:val="en-US"/>
        </w:rPr>
        <w:t>-electolysis cell operating stably for over 7000 hours</w:t>
      </w:r>
    </w:p>
    <w:p w:rsidR="00FB0AB0" w:rsidRPr="00DE7F45" w:rsidRDefault="00FB0AB0" w:rsidP="00C45DF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technology moves towards industrial application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ransport of CO</w:t>
      </w:r>
      <w:r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ross the cell becomes an important issue</w:t>
      </w:r>
      <w:r w:rsidR="00E16E2A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has been mostly neglected so far. 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ation and neutralization 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arbonates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is transport is 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rinsic to CO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sis and needs to be </w:t>
      </w:r>
      <w:r w:rsidR="00FE2E5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alt with </w:t>
      </w:r>
      <w:r w:rsidR="00D31797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1,2,4</w:t>
      </w:r>
      <w:r w:rsidR="00D31797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e different approaches to minimize the CO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port </w:t>
      </w:r>
      <w:r w:rsidR="00E16E2A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cross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lectrolysis cell are introduced, discussed and tested. All methods keep the advantages of a mixed-electrolyte system and work with the previously tested cathodes.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429F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implementing these methods,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port could be reduced by over 9</w:t>
      </w:r>
      <w:r w:rsidR="00301835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4E3914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0E6568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2)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1818DF" w:rsidRPr="00DE7F45" w:rsidRDefault="001818DF" w:rsidP="001818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 w:rsidRPr="00DE7F45">
        <w:rPr>
          <w:rFonts w:asciiTheme="minorHAnsi" w:hAnsiTheme="minorHAnsi"/>
          <w:lang w:val="en-US"/>
        </w:rPr>
        <w:drawing>
          <wp:inline distT="0" distB="0" distL="0" distR="0" wp14:anchorId="1D2F557E" wp14:editId="3BEF96EB">
            <wp:extent cx="2775319" cy="1666875"/>
            <wp:effectExtent l="0" t="0" r="6350" b="0"/>
            <wp:docPr id="1" name="Bildplatzhalter 2">
              <a:extLst xmlns:a="http://schemas.openxmlformats.org/drawingml/2006/main">
                <a:ext uri="{FF2B5EF4-FFF2-40B4-BE49-F238E27FC236}">
                  <a16:creationId xmlns:a16="http://schemas.microsoft.com/office/drawing/2014/main" id="{09881B38-335C-438C-95B4-22238856845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platzhalter 2">
                      <a:extLst>
                        <a:ext uri="{FF2B5EF4-FFF2-40B4-BE49-F238E27FC236}">
                          <a16:creationId xmlns:a16="http://schemas.microsoft.com/office/drawing/2014/main" id="{09881B38-335C-438C-95B4-22238856845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04" b="7359"/>
                    <a:stretch/>
                  </pic:blipFill>
                  <pic:spPr bwMode="auto">
                    <a:xfrm>
                      <a:off x="0" y="0"/>
                      <a:ext cx="2781349" cy="1670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6AB8" w:rsidRPr="00DE7F45" w:rsidRDefault="001818DF" w:rsidP="00946AB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7F45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066DE0" w:rsidRPr="00DE7F45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7F45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7F45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7F45">
        <w:rPr>
          <w:rFonts w:asciiTheme="minorHAnsi" w:hAnsiTheme="minorHAnsi"/>
          <w:lang w:val="en-US"/>
        </w:rPr>
        <w:t xml:space="preserve"> </w:t>
      </w:r>
      <w:r w:rsidR="00066DE0" w:rsidRPr="00DE7F45">
        <w:rPr>
          <w:rFonts w:asciiTheme="minorHAnsi" w:eastAsia="MS PGothic" w:hAnsiTheme="minorHAnsi"/>
          <w:color w:val="000000"/>
          <w:szCs w:val="18"/>
          <w:lang w:val="en-US"/>
        </w:rPr>
        <w:t>CO</w:t>
      </w:r>
      <w:r w:rsidR="00066DE0" w:rsidRPr="00DE7F4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066DE0" w:rsidRPr="00DE7F45">
        <w:rPr>
          <w:rFonts w:asciiTheme="minorHAnsi" w:eastAsia="MS PGothic" w:hAnsiTheme="minorHAnsi"/>
          <w:color w:val="000000"/>
          <w:szCs w:val="18"/>
          <w:lang w:val="en-US"/>
        </w:rPr>
        <w:t xml:space="preserve"> content in the anode gas </w:t>
      </w:r>
      <w:r w:rsidR="00BB5911" w:rsidRPr="00DE7F45">
        <w:rPr>
          <w:rFonts w:asciiTheme="minorHAnsi" w:eastAsia="MS PGothic" w:hAnsiTheme="minorHAnsi"/>
          <w:color w:val="000000"/>
          <w:szCs w:val="18"/>
          <w:lang w:val="en-US"/>
        </w:rPr>
        <w:t>for different setups. Compared to the standard, reference case, the crossover could be reduced by more than 9</w:t>
      </w:r>
      <w:r w:rsidR="00301835" w:rsidRPr="00DE7F45">
        <w:rPr>
          <w:rFonts w:asciiTheme="minorHAnsi" w:eastAsia="MS PGothic" w:hAnsiTheme="minorHAnsi"/>
          <w:color w:val="000000"/>
          <w:szCs w:val="18"/>
          <w:lang w:val="en-US"/>
        </w:rPr>
        <w:t>5</w:t>
      </w:r>
      <w:r w:rsidR="00BB5911" w:rsidRPr="00DE7F45">
        <w:rPr>
          <w:rFonts w:asciiTheme="minorHAnsi" w:eastAsia="MS PGothic" w:hAnsiTheme="minorHAnsi"/>
          <w:color w:val="000000"/>
          <w:szCs w:val="18"/>
          <w:lang w:val="en-US"/>
        </w:rPr>
        <w:t>%.</w:t>
      </w:r>
    </w:p>
    <w:p w:rsidR="001818DF" w:rsidRPr="00DE7F45" w:rsidRDefault="00704BDF" w:rsidP="001818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DE7F4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DE7F4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1818DF" w:rsidRPr="00DE7F45" w:rsidRDefault="004E3914" w:rsidP="001818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sis cells with liquid electrolytes are </w:t>
      </w:r>
      <w:r w:rsidR="00BB591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viable candidate</w:t>
      </w:r>
      <w:r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near-time industrial application. </w:t>
      </w:r>
      <w:r w:rsidR="00BB591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n all current approaches, t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O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92F39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port across the cell needs to be accounted for and solving this problem is crucial for a successful industrial implementation of this process. </w:t>
      </w:r>
      <w:r w:rsidR="00BB591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here</w:t>
      </w:r>
      <w:r w:rsidR="00BB303B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,</w:t>
      </w:r>
      <w:r w:rsidR="00BB5911" w:rsidRPr="00DE7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an adequate design of the electrolysis setup can achieve this target while maintaining industrially relevant operating conditions without relying on ion-selective membranes. </w:t>
      </w:r>
    </w:p>
    <w:p w:rsidR="00704BDF" w:rsidRPr="00DE7F45" w:rsidRDefault="00704BDF" w:rsidP="001818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DE7F4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066DE0" w:rsidRPr="00DE7F45" w:rsidRDefault="00066DE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DE7F45">
        <w:rPr>
          <w:rFonts w:asciiTheme="minorHAnsi" w:eastAsiaTheme="minorHAnsi" w:hAnsiTheme="minorHAnsi" w:cstheme="minorHAnsi"/>
        </w:rPr>
        <w:t>T. Haas, R. Krause, R. Weber</w:t>
      </w:r>
      <w:r w:rsidR="00854B74" w:rsidRPr="00DE7F45">
        <w:rPr>
          <w:rFonts w:asciiTheme="minorHAnsi" w:eastAsiaTheme="minorHAnsi" w:hAnsiTheme="minorHAnsi" w:cstheme="minorHAnsi"/>
        </w:rPr>
        <w:t xml:space="preserve">, M. </w:t>
      </w:r>
      <w:proofErr w:type="spellStart"/>
      <w:r w:rsidRPr="00DE7F45">
        <w:rPr>
          <w:rFonts w:asciiTheme="minorHAnsi" w:eastAsiaTheme="minorHAnsi" w:hAnsiTheme="minorHAnsi" w:cstheme="minorHAnsi"/>
        </w:rPr>
        <w:t>Demler</w:t>
      </w:r>
      <w:proofErr w:type="spellEnd"/>
      <w:r w:rsidR="00854B74" w:rsidRPr="00DE7F45">
        <w:rPr>
          <w:rFonts w:asciiTheme="minorHAnsi" w:eastAsiaTheme="minorHAnsi" w:hAnsiTheme="minorHAnsi" w:cstheme="minorHAnsi"/>
        </w:rPr>
        <w:t xml:space="preserve">, G. </w:t>
      </w:r>
      <w:r w:rsidRPr="00DE7F45">
        <w:rPr>
          <w:rFonts w:asciiTheme="minorHAnsi" w:eastAsiaTheme="minorHAnsi" w:hAnsiTheme="minorHAnsi" w:cstheme="minorHAnsi"/>
        </w:rPr>
        <w:t>Schmid</w:t>
      </w:r>
      <w:r w:rsidR="00854B74" w:rsidRPr="00DE7F45">
        <w:rPr>
          <w:rFonts w:asciiTheme="minorHAnsi" w:eastAsiaTheme="minorHAnsi" w:hAnsiTheme="minorHAnsi" w:cstheme="minorHAnsi"/>
        </w:rPr>
        <w:t xml:space="preserve">; Nat. </w:t>
      </w:r>
      <w:proofErr w:type="spellStart"/>
      <w:r w:rsidR="00854B74" w:rsidRPr="00DE7F45">
        <w:rPr>
          <w:rFonts w:asciiTheme="minorHAnsi" w:eastAsiaTheme="minorHAnsi" w:hAnsiTheme="minorHAnsi" w:cstheme="minorHAnsi"/>
        </w:rPr>
        <w:t>Catal</w:t>
      </w:r>
      <w:proofErr w:type="spellEnd"/>
      <w:r w:rsidR="00854B74" w:rsidRPr="00DE7F45">
        <w:rPr>
          <w:rFonts w:asciiTheme="minorHAnsi" w:eastAsiaTheme="minorHAnsi" w:hAnsiTheme="minorHAnsi" w:cstheme="minorHAnsi"/>
        </w:rPr>
        <w:t xml:space="preserve">. 1 </w:t>
      </w:r>
      <w:r w:rsidRPr="00DE7F45">
        <w:rPr>
          <w:rFonts w:asciiTheme="minorHAnsi" w:eastAsiaTheme="minorHAnsi" w:hAnsiTheme="minorHAnsi" w:cstheme="minorHAnsi"/>
        </w:rPr>
        <w:t>(2018)</w:t>
      </w:r>
      <w:r w:rsidR="00854B74" w:rsidRPr="00DE7F45">
        <w:rPr>
          <w:rFonts w:asciiTheme="minorHAnsi" w:eastAsiaTheme="minorHAnsi" w:hAnsiTheme="minorHAnsi" w:cstheme="minorHAnsi"/>
        </w:rPr>
        <w:t xml:space="preserve"> pp</w:t>
      </w:r>
      <w:r w:rsidRPr="00DE7F45">
        <w:rPr>
          <w:rFonts w:asciiTheme="minorHAnsi" w:eastAsiaTheme="minorHAnsi" w:hAnsiTheme="minorHAnsi" w:cstheme="minorHAnsi"/>
        </w:rPr>
        <w:t>. 32-39</w:t>
      </w:r>
    </w:p>
    <w:p w:rsidR="00704BDF" w:rsidRPr="00DE7F45" w:rsidRDefault="00992F39" w:rsidP="00BB591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 w:cstheme="minorHAnsi"/>
          <w:lang w:eastAsia="zh-CN"/>
        </w:rPr>
      </w:pPr>
      <w:r w:rsidRPr="00DE7F45">
        <w:rPr>
          <w:rFonts w:asciiTheme="minorHAnsi" w:hAnsiTheme="minorHAnsi" w:cstheme="minorHAnsi"/>
          <w:color w:val="000000"/>
        </w:rPr>
        <w:t xml:space="preserve">J. </w:t>
      </w:r>
      <w:proofErr w:type="spellStart"/>
      <w:r w:rsidRPr="00DE7F45">
        <w:rPr>
          <w:rFonts w:asciiTheme="minorHAnsi" w:hAnsiTheme="minorHAnsi" w:cstheme="minorHAnsi"/>
          <w:color w:val="000000"/>
        </w:rPr>
        <w:t>Kaczur</w:t>
      </w:r>
      <w:proofErr w:type="spellEnd"/>
      <w:r w:rsidRPr="00DE7F45">
        <w:rPr>
          <w:rFonts w:asciiTheme="minorHAnsi" w:hAnsiTheme="minorHAnsi" w:cstheme="minorHAnsi"/>
          <w:color w:val="000000"/>
        </w:rPr>
        <w:t xml:space="preserve">, H. Yang, Z. Liu, S. Sajjad, R. </w:t>
      </w:r>
      <w:proofErr w:type="spellStart"/>
      <w:r w:rsidRPr="00DE7F45">
        <w:rPr>
          <w:rFonts w:asciiTheme="minorHAnsi" w:hAnsiTheme="minorHAnsi" w:cstheme="minorHAnsi"/>
          <w:color w:val="000000"/>
        </w:rPr>
        <w:t>Masel</w:t>
      </w:r>
      <w:proofErr w:type="spellEnd"/>
      <w:r w:rsidRPr="00DE7F45">
        <w:rPr>
          <w:rFonts w:asciiTheme="minorHAnsi" w:hAnsiTheme="minorHAnsi" w:cstheme="minorHAnsi"/>
          <w:color w:val="000000"/>
        </w:rPr>
        <w:t>; Front. Chem. 6 (2018) 263</w:t>
      </w:r>
      <w:r w:rsidR="00704BDF" w:rsidRPr="00DE7F45">
        <w:rPr>
          <w:rFonts w:asciiTheme="minorHAnsi" w:hAnsiTheme="minorHAnsi" w:cstheme="minorHAnsi"/>
          <w:color w:val="000000"/>
        </w:rPr>
        <w:t xml:space="preserve"> </w:t>
      </w:r>
    </w:p>
    <w:p w:rsidR="008062EA" w:rsidRPr="00DE7F45" w:rsidRDefault="008062EA" w:rsidP="008062E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DE7F45">
        <w:rPr>
          <w:rFonts w:asciiTheme="minorHAnsi" w:hAnsiTheme="minorHAnsi" w:cstheme="minorHAnsi"/>
          <w:color w:val="000000"/>
        </w:rPr>
        <w:t>https://corporate.evonik.com/en/Pages/article.aspx?articleId=106259</w:t>
      </w:r>
    </w:p>
    <w:p w:rsidR="00D31797" w:rsidRPr="00DE7F45" w:rsidRDefault="00D31797" w:rsidP="00BB591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 w:cstheme="minorHAnsi"/>
          <w:lang w:eastAsia="zh-CN"/>
        </w:rPr>
      </w:pPr>
      <w:r w:rsidRPr="00DE7F45">
        <w:rPr>
          <w:rFonts w:asciiTheme="minorHAnsi" w:eastAsia="SimSun" w:hAnsiTheme="minorHAnsi" w:cstheme="minorHAnsi"/>
          <w:lang w:eastAsia="zh-CN"/>
        </w:rPr>
        <w:t xml:space="preserve">A. </w:t>
      </w:r>
      <w:proofErr w:type="spellStart"/>
      <w:r w:rsidRPr="00DE7F45">
        <w:rPr>
          <w:rFonts w:asciiTheme="minorHAnsi" w:eastAsia="SimSun" w:hAnsiTheme="minorHAnsi" w:cstheme="minorHAnsi"/>
          <w:lang w:eastAsia="zh-CN"/>
        </w:rPr>
        <w:t>Pătru</w:t>
      </w:r>
      <w:proofErr w:type="spellEnd"/>
      <w:r w:rsidRPr="00DE7F45">
        <w:rPr>
          <w:rFonts w:asciiTheme="minorHAnsi" w:eastAsia="SimSun" w:hAnsiTheme="minorHAnsi" w:cstheme="minorHAnsi"/>
          <w:lang w:eastAsia="zh-CN"/>
        </w:rPr>
        <w:t xml:space="preserve">, T. Binninger, B. </w:t>
      </w:r>
      <w:proofErr w:type="spellStart"/>
      <w:r w:rsidRPr="00DE7F45">
        <w:rPr>
          <w:rFonts w:asciiTheme="minorHAnsi" w:eastAsia="SimSun" w:hAnsiTheme="minorHAnsi" w:cstheme="minorHAnsi"/>
          <w:lang w:eastAsia="zh-CN"/>
        </w:rPr>
        <w:t>Pribyl</w:t>
      </w:r>
      <w:proofErr w:type="spellEnd"/>
      <w:r w:rsidRPr="00DE7F45">
        <w:rPr>
          <w:rFonts w:asciiTheme="minorHAnsi" w:eastAsia="SimSun" w:hAnsiTheme="minorHAnsi" w:cstheme="minorHAnsi"/>
          <w:lang w:eastAsia="zh-CN"/>
        </w:rPr>
        <w:t xml:space="preserve">, T. Schmidt; J. </w:t>
      </w:r>
      <w:proofErr w:type="spellStart"/>
      <w:r w:rsidRPr="00DE7F45">
        <w:rPr>
          <w:rFonts w:asciiTheme="minorHAnsi" w:eastAsia="SimSun" w:hAnsiTheme="minorHAnsi" w:cstheme="minorHAnsi"/>
          <w:lang w:eastAsia="zh-CN"/>
        </w:rPr>
        <w:t>Electrochem</w:t>
      </w:r>
      <w:proofErr w:type="spellEnd"/>
      <w:r w:rsidRPr="00DE7F45">
        <w:rPr>
          <w:rFonts w:asciiTheme="minorHAnsi" w:eastAsia="SimSun" w:hAnsiTheme="minorHAnsi" w:cstheme="minorHAnsi"/>
          <w:lang w:eastAsia="zh-CN"/>
        </w:rPr>
        <w:t>. Soc 166 (2019) F34-F43</w:t>
      </w:r>
      <w:r w:rsidR="00FA5142" w:rsidRPr="00DE7F45">
        <w:rPr>
          <w:rFonts w:asciiTheme="minorHAnsi" w:eastAsia="SimSun" w:hAnsiTheme="minorHAnsi" w:cstheme="minorHAnsi"/>
          <w:lang w:eastAsia="zh-CN"/>
        </w:rPr>
        <w:tab/>
      </w:r>
    </w:p>
    <w:sectPr w:rsidR="00D31797" w:rsidRPr="00DE7F4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08E5" w:rsidRDefault="008208E5" w:rsidP="004F5E36">
      <w:r>
        <w:separator/>
      </w:r>
    </w:p>
  </w:endnote>
  <w:endnote w:type="continuationSeparator" w:id="0">
    <w:p w:rsidR="008208E5" w:rsidRDefault="008208E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1F47" w:rsidRDefault="00D81F4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1F47" w:rsidRDefault="00D81F4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1F47" w:rsidRDefault="00D81F4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08E5" w:rsidRDefault="008208E5" w:rsidP="004F5E36">
      <w:r>
        <w:separator/>
      </w:r>
    </w:p>
  </w:footnote>
  <w:footnote w:type="continuationSeparator" w:id="0">
    <w:p w:rsidR="008208E5" w:rsidRDefault="008208E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1F47" w:rsidRDefault="00D81F4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45BED"/>
    <w:rsid w:val="00062A9A"/>
    <w:rsid w:val="00066DE0"/>
    <w:rsid w:val="000A03B2"/>
    <w:rsid w:val="000D34BE"/>
    <w:rsid w:val="000E36F1"/>
    <w:rsid w:val="000E3A73"/>
    <w:rsid w:val="000E414A"/>
    <w:rsid w:val="000E6568"/>
    <w:rsid w:val="0010160D"/>
    <w:rsid w:val="0013121F"/>
    <w:rsid w:val="00134DE4"/>
    <w:rsid w:val="00150E59"/>
    <w:rsid w:val="001818DF"/>
    <w:rsid w:val="00184AD6"/>
    <w:rsid w:val="001B65C1"/>
    <w:rsid w:val="001C684B"/>
    <w:rsid w:val="001D53FC"/>
    <w:rsid w:val="001D710D"/>
    <w:rsid w:val="001F2EC7"/>
    <w:rsid w:val="002065DB"/>
    <w:rsid w:val="002447EF"/>
    <w:rsid w:val="00251550"/>
    <w:rsid w:val="0027221A"/>
    <w:rsid w:val="00275B61"/>
    <w:rsid w:val="002B393D"/>
    <w:rsid w:val="002C7266"/>
    <w:rsid w:val="002D1F12"/>
    <w:rsid w:val="003009B7"/>
    <w:rsid w:val="00301835"/>
    <w:rsid w:val="0030469C"/>
    <w:rsid w:val="003723D4"/>
    <w:rsid w:val="003A7D1C"/>
    <w:rsid w:val="0046164A"/>
    <w:rsid w:val="00462DCD"/>
    <w:rsid w:val="004B167E"/>
    <w:rsid w:val="004C5D19"/>
    <w:rsid w:val="004D1162"/>
    <w:rsid w:val="004E3914"/>
    <w:rsid w:val="004E4DD6"/>
    <w:rsid w:val="004F5E36"/>
    <w:rsid w:val="005119A5"/>
    <w:rsid w:val="005278B7"/>
    <w:rsid w:val="005346C8"/>
    <w:rsid w:val="00545A59"/>
    <w:rsid w:val="0056429F"/>
    <w:rsid w:val="00594E9F"/>
    <w:rsid w:val="005B61E6"/>
    <w:rsid w:val="005C1868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4895"/>
    <w:rsid w:val="006967BE"/>
    <w:rsid w:val="006A58D2"/>
    <w:rsid w:val="006C5579"/>
    <w:rsid w:val="006D38B4"/>
    <w:rsid w:val="00704BDF"/>
    <w:rsid w:val="00736B13"/>
    <w:rsid w:val="007447F3"/>
    <w:rsid w:val="007661C8"/>
    <w:rsid w:val="007D52CD"/>
    <w:rsid w:val="008062EA"/>
    <w:rsid w:val="00813288"/>
    <w:rsid w:val="008168FC"/>
    <w:rsid w:val="008208E5"/>
    <w:rsid w:val="00830638"/>
    <w:rsid w:val="00840A00"/>
    <w:rsid w:val="008479A2"/>
    <w:rsid w:val="00854B74"/>
    <w:rsid w:val="0087637F"/>
    <w:rsid w:val="008A1512"/>
    <w:rsid w:val="008D0BEB"/>
    <w:rsid w:val="008E0DA7"/>
    <w:rsid w:val="008E566E"/>
    <w:rsid w:val="00901EB6"/>
    <w:rsid w:val="00912B61"/>
    <w:rsid w:val="009450CE"/>
    <w:rsid w:val="00946AB8"/>
    <w:rsid w:val="0095164B"/>
    <w:rsid w:val="00992F39"/>
    <w:rsid w:val="00996483"/>
    <w:rsid w:val="00997CF0"/>
    <w:rsid w:val="009E4AE6"/>
    <w:rsid w:val="009E6E85"/>
    <w:rsid w:val="009E788A"/>
    <w:rsid w:val="00A1763D"/>
    <w:rsid w:val="00A17CEC"/>
    <w:rsid w:val="00A27EF0"/>
    <w:rsid w:val="00A57474"/>
    <w:rsid w:val="00A76EFC"/>
    <w:rsid w:val="00A9626B"/>
    <w:rsid w:val="00A97F29"/>
    <w:rsid w:val="00AB0964"/>
    <w:rsid w:val="00AE377D"/>
    <w:rsid w:val="00B61DBF"/>
    <w:rsid w:val="00B967AA"/>
    <w:rsid w:val="00BB303B"/>
    <w:rsid w:val="00BB5911"/>
    <w:rsid w:val="00BC30C9"/>
    <w:rsid w:val="00BE3E58"/>
    <w:rsid w:val="00C01616"/>
    <w:rsid w:val="00C0162B"/>
    <w:rsid w:val="00C345B1"/>
    <w:rsid w:val="00C40142"/>
    <w:rsid w:val="00C45DF5"/>
    <w:rsid w:val="00C57182"/>
    <w:rsid w:val="00C655FD"/>
    <w:rsid w:val="00C867B1"/>
    <w:rsid w:val="00C94434"/>
    <w:rsid w:val="00CA1C95"/>
    <w:rsid w:val="00CA5A9C"/>
    <w:rsid w:val="00CD5FE2"/>
    <w:rsid w:val="00D02B4C"/>
    <w:rsid w:val="00D31797"/>
    <w:rsid w:val="00D81F47"/>
    <w:rsid w:val="00D84576"/>
    <w:rsid w:val="00D910B8"/>
    <w:rsid w:val="00DE0019"/>
    <w:rsid w:val="00DE264A"/>
    <w:rsid w:val="00DE7F45"/>
    <w:rsid w:val="00E041E7"/>
    <w:rsid w:val="00E16E2A"/>
    <w:rsid w:val="00E23CA1"/>
    <w:rsid w:val="00E409A8"/>
    <w:rsid w:val="00E602BB"/>
    <w:rsid w:val="00E7209D"/>
    <w:rsid w:val="00EA50E1"/>
    <w:rsid w:val="00EE0131"/>
    <w:rsid w:val="00F30C64"/>
    <w:rsid w:val="00F40687"/>
    <w:rsid w:val="00F5709F"/>
    <w:rsid w:val="00FA5142"/>
    <w:rsid w:val="00FA5846"/>
    <w:rsid w:val="00FB0AB0"/>
    <w:rsid w:val="00FB730C"/>
    <w:rsid w:val="00FC2695"/>
    <w:rsid w:val="00FC3E03"/>
    <w:rsid w:val="00FE2E5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1818DF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992F39"/>
    <w:pPr>
      <w:ind w:left="720"/>
      <w:contextualSpacing/>
    </w:pPr>
  </w:style>
  <w:style w:type="character" w:customStyle="1" w:styleId="value">
    <w:name w:val="value"/>
    <w:basedOn w:val="Absatz-Standardschriftart"/>
    <w:rsid w:val="004C5D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8A1FE-6A56-4171-904B-2E001B824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81</Words>
  <Characters>3318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Reinisch, David (CT REE PXS EC-DE)</cp:lastModifiedBy>
  <cp:revision>5</cp:revision>
  <cp:lastPrinted>2019-03-25T08:19:00Z</cp:lastPrinted>
  <dcterms:created xsi:type="dcterms:W3CDTF">2019-03-30T19:23:00Z</dcterms:created>
  <dcterms:modified xsi:type="dcterms:W3CDTF">2019-03-30T19:43:00Z</dcterms:modified>
</cp:coreProperties>
</file>